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17586" w14:textId="77777777" w:rsidR="00EB1C60" w:rsidRPr="00EB1C60" w:rsidRDefault="00EB1C60" w:rsidP="00EB1C60">
      <w:pPr>
        <w:kinsoku w:val="0"/>
        <w:overflowPunct w:val="0"/>
        <w:autoSpaceDE w:val="0"/>
        <w:autoSpaceDN w:val="0"/>
        <w:adjustRightInd w:val="0"/>
        <w:spacing w:before="10" w:after="0" w:line="240" w:lineRule="auto"/>
        <w:rPr>
          <w:rFonts w:ascii="Times New Roman" w:hAnsi="Times New Roman" w:cs="Times New Roman"/>
          <w:sz w:val="25"/>
          <w:szCs w:val="25"/>
        </w:rPr>
      </w:pPr>
    </w:p>
    <w:p w14:paraId="14564231" w14:textId="77777777" w:rsidR="00EB1C60" w:rsidRPr="00EB1C60" w:rsidRDefault="00EB1C60" w:rsidP="00EB1C60">
      <w:pPr>
        <w:kinsoku w:val="0"/>
        <w:overflowPunct w:val="0"/>
        <w:autoSpaceDE w:val="0"/>
        <w:autoSpaceDN w:val="0"/>
        <w:adjustRightInd w:val="0"/>
        <w:spacing w:before="17" w:after="0" w:line="240" w:lineRule="auto"/>
        <w:ind w:left="120"/>
        <w:rPr>
          <w:rFonts w:ascii="Calibri" w:hAnsi="Calibri" w:cs="Calibri"/>
        </w:rPr>
      </w:pPr>
      <w:r w:rsidRPr="00EB1C60">
        <w:rPr>
          <w:rFonts w:ascii="Calibri" w:hAnsi="Calibri" w:cs="Calibri"/>
        </w:rPr>
        <w:t>Amberley a tattoo to be held the 29th 30th of October</w:t>
      </w:r>
    </w:p>
    <w:p w14:paraId="4C36013B" w14:textId="77777777" w:rsidR="00EB1C60" w:rsidRPr="00EB1C60" w:rsidRDefault="00EB1C60" w:rsidP="00EB1C60">
      <w:pPr>
        <w:kinsoku w:val="0"/>
        <w:overflowPunct w:val="0"/>
        <w:autoSpaceDE w:val="0"/>
        <w:autoSpaceDN w:val="0"/>
        <w:adjustRightInd w:val="0"/>
        <w:spacing w:before="180" w:after="0"/>
        <w:ind w:left="119" w:right="117"/>
        <w:rPr>
          <w:rFonts w:ascii="Calibri" w:hAnsi="Calibri" w:cs="Calibri"/>
        </w:rPr>
      </w:pPr>
      <w:r w:rsidRPr="00EB1C60">
        <w:rPr>
          <w:rFonts w:ascii="Calibri" w:hAnsi="Calibri" w:cs="Calibri"/>
        </w:rPr>
        <w:t>I tried to get accommodation and Ipswich there is limited accommodation left and not enough to house us in one hotel I am looking for accommodation in Brisbane for three or two nights for anyone who wishes to stay in the city I also will organise buses two and from Amberley I think parking will be very difficult if you drive your own car those who do not stay in the city but wish to travel to and from  Amberley more than welcome the costs will be approximately $25 for the return trip I need to know if anyone requires accommodation or indeed book their own and also if you will use the bus I will be going on scooter Ville so I need to know as soon as possible of anyone who will attend if I can organise suitable accommodation I will arrange that you booked directly with the motel I believe veterans get two free tickets but if your friends or family wish to come you can purchase tickets from the Ipswich City Council or in the link that I have attached to this email tickets are $10 each and there will be no tickets at the gate you must purchase online</w:t>
      </w:r>
    </w:p>
    <w:p w14:paraId="6BCC978D" w14:textId="227ADA4F" w:rsidR="00F54398" w:rsidRDefault="00EB1C60">
      <w:r>
        <w:t>Cheers Sambo</w:t>
      </w:r>
    </w:p>
    <w:p w14:paraId="4C26BF5D" w14:textId="788FE666" w:rsidR="00EB1C60" w:rsidRDefault="0090673D" w:rsidP="0090673D">
      <w:hyperlink r:id="rId4" w:history="1">
        <w:r w:rsidRPr="00D86343">
          <w:rPr>
            <w:rStyle w:val="Hyperlink"/>
          </w:rPr>
          <w:t>https://www.airforce.gov.au/news-and</w:t>
        </w:r>
        <w:r w:rsidRPr="00D86343">
          <w:rPr>
            <w:rStyle w:val="Hyperlink"/>
          </w:rPr>
          <w:t>-</w:t>
        </w:r>
        <w:r w:rsidRPr="00D86343">
          <w:rPr>
            <w:rStyle w:val="Hyperlink"/>
          </w:rPr>
          <w:t>events/events/airshows/save-date-ipswich-amberley-air-tattoo</w:t>
        </w:r>
      </w:hyperlink>
      <w:r>
        <w:t xml:space="preserve"> </w:t>
      </w:r>
    </w:p>
    <w:sectPr w:rsidR="00EB1C60" w:rsidSect="00EB1C60">
      <w:pgSz w:w="11910" w:h="16840"/>
      <w:pgMar w:top="1380" w:right="1320" w:bottom="280" w:left="13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bUwsLA0MDcxNTRV0lEKTi0uzszPAykwrAUAo7sCCywAAAA="/>
  </w:docVars>
  <w:rsids>
    <w:rsidRoot w:val="00EB1C60"/>
    <w:rsid w:val="0090673D"/>
    <w:rsid w:val="00EB1C60"/>
    <w:rsid w:val="00F543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3829A"/>
  <w15:chartTrackingRefBased/>
  <w15:docId w15:val="{4AC54391-FED1-4A7A-84E9-29731EE59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673D"/>
    <w:rPr>
      <w:color w:val="0563C1" w:themeColor="hyperlink"/>
      <w:u w:val="single"/>
    </w:rPr>
  </w:style>
  <w:style w:type="character" w:styleId="UnresolvedMention">
    <w:name w:val="Unresolved Mention"/>
    <w:basedOn w:val="DefaultParagraphFont"/>
    <w:uiPriority w:val="99"/>
    <w:semiHidden/>
    <w:unhideWhenUsed/>
    <w:rsid w:val="0090673D"/>
    <w:rPr>
      <w:color w:val="605E5C"/>
      <w:shd w:val="clear" w:color="auto" w:fill="E1DFDD"/>
    </w:rPr>
  </w:style>
  <w:style w:type="character" w:styleId="FollowedHyperlink">
    <w:name w:val="FollowedHyperlink"/>
    <w:basedOn w:val="DefaultParagraphFont"/>
    <w:uiPriority w:val="99"/>
    <w:semiHidden/>
    <w:unhideWhenUsed/>
    <w:rsid w:val="009067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airforce.gov.au/news-and-events/events/airshows/save-date-ipswich-amberley-air-tatto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00</Words>
  <Characters>1144</Characters>
  <Application>Microsoft Office Word</Application>
  <DocSecurity>0</DocSecurity>
  <Lines>9</Lines>
  <Paragraphs>2</Paragraphs>
  <ScaleCrop>false</ScaleCrop>
  <Company/>
  <LinksUpToDate>false</LinksUpToDate>
  <CharactersWithSpaces>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ambrooks</dc:creator>
  <cp:keywords/>
  <dc:description/>
  <cp:lastModifiedBy>John Sambrooks</cp:lastModifiedBy>
  <cp:revision>3</cp:revision>
  <dcterms:created xsi:type="dcterms:W3CDTF">2022-07-24T17:03:00Z</dcterms:created>
  <dcterms:modified xsi:type="dcterms:W3CDTF">2022-07-25T01:20:00Z</dcterms:modified>
</cp:coreProperties>
</file>